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issa Smi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i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i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71 Hill Ter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lissasmith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0696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org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